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8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3" w:name="problem-01---chapter-32-exercise-01d"/>
    <w:p>
      <w:pPr>
        <w:pStyle w:val="Heading2"/>
      </w:pPr>
      <w:r>
        <w:t xml:space="preserve">Problem #01 - Chapter 32 Exercise #01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040_HW08_izd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problem-02---chapter-32-exercise-02a"/>
    <w:p>
      <w:pPr>
        <w:pStyle w:val="Heading2"/>
      </w:pPr>
      <w:r>
        <w:t xml:space="preserve">Problem #02 - Chapter 32 Exercise #02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nimal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HW08_izd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1" w:name="problem-03---chapter-32-exercise-03a"/>
    <w:p>
      <w:pPr>
        <w:pStyle w:val="Heading2"/>
      </w:pPr>
      <w:r>
        <w:t xml:space="preserve">Problem #03 - Chapter 32 Exercise #03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nimal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040_HW08_izd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5" w:name="problem-04---chapter-32-exercise-04b"/>
    <w:p>
      <w:pPr>
        <w:pStyle w:val="Heading2"/>
      </w:pPr>
      <w:r>
        <w:t xml:space="preserve">Problem #04 - Chapter 32 Exercise #04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imal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nimal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040_HW08_izd3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9" w:name="problem-05---chapter-32-exercise-04c"/>
    <w:p>
      <w:pPr>
        <w:pStyle w:val="Heading2"/>
      </w:pPr>
      <w:r>
        <w:t xml:space="preserve">Problem #05 - Chapter 32 Exercise #04C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riv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nimal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lops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040_HW08_izd3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3" w:name="problem-06---chapter-33-exercise-01a"/>
    <w:p>
      <w:pPr>
        <w:pStyle w:val="Heading2"/>
      </w:pPr>
      <w:r>
        <w:t xml:space="preserve">Problem #06 - Chapter 33 Exercise #0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iv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040_HW08_izd3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50" w:name="X11228cbd06b33eb24cb25a5ae96673bc88ed505"/>
    <w:p>
      <w:pPr>
        <w:pStyle w:val="Heading2"/>
      </w:pPr>
      <w:r>
        <w:t xml:space="preserve">Problem #07 - Chapter 33 Exercise #02AC ( Displayed Side-by-Sid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2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iv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nimals),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040_HW08_izd3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iv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lop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nimals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3040_HW08_izd3_files/figure-docx/unnamed-chunk-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Start w:id="54" w:name="Xa389c637c49a64a1df40f900844e1c0f7e8a68c"/>
    <w:p>
      <w:pPr>
        <w:pStyle w:val="Heading2"/>
      </w:pPr>
      <w:r>
        <w:t xml:space="preserve">Problem #08 - Chapter 33 Exercise #04 (Use Minard dataframes in HistData packag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istData)</w:t>
      </w:r>
    </w:p>
    <w:p>
      <w:pPr>
        <w:pStyle w:val="SourceCode"/>
      </w:pPr>
      <w:r>
        <w:rPr>
          <w:rStyle w:val="VerbatimChar"/>
        </w:rPr>
        <w:t xml:space="preserve">## Warning: package 'HistData' was built under R version 4.2.3</w:t>
      </w:r>
    </w:p>
    <w:p>
      <w:pPr>
        <w:pStyle w:val="SourceCode"/>
      </w:pPr>
      <w:r>
        <w:rPr>
          <w:rStyle w:val="NormalTok"/>
        </w:rPr>
        <w:t xml:space="preserve">Minard.citi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n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ity),</w:t>
      </w:r>
      <w:r>
        <w:rPr>
          <w:rStyle w:val="AttributeTok"/>
        </w:rPr>
        <w:t xml:space="preserve">nudge_y 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nard.troop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pping 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n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n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or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rvivor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lo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rvivor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rvivors)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rection))</w:t>
      </w:r>
    </w:p>
    <w:p>
      <w:pPr>
        <w:pStyle w:val="FirstParagraph"/>
      </w:pPr>
      <w:r>
        <w:drawing>
          <wp:inline>
            <wp:extent cx="5334000" cy="889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3040_HW08_izd3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8</dc:title>
  <dc:creator>izd3</dc:creator>
  <cp:keywords/>
  <dcterms:created xsi:type="dcterms:W3CDTF">2023-10-27T04:27:27Z</dcterms:created>
  <dcterms:modified xsi:type="dcterms:W3CDTF">2023-10-27T04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